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5A96D9" w14:textId="77777777" w:rsidR="006939CB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92A2B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  <w:r w:rsidR="006939CB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76AF1BA6" w14:textId="5C62C155" w:rsidR="0045441F" w:rsidRDefault="006939CB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ELEKTRINA</w:t>
      </w:r>
    </w:p>
    <w:p w14:paraId="54393B8A" w14:textId="77777777" w:rsidR="00D369F1" w:rsidRDefault="00D369F1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539FBAAF" w14:textId="47180939" w:rsidR="00A806BD" w:rsidRDefault="00A806BD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Výzva č. </w:t>
      </w:r>
      <w:r w:rsidR="00F04B79">
        <w:rPr>
          <w:rFonts w:ascii="Times New Roman" w:hAnsi="Times New Roman" w:cs="Times New Roman"/>
          <w:b/>
          <w:sz w:val="22"/>
          <w:szCs w:val="22"/>
        </w:rPr>
        <w:t>3</w:t>
      </w:r>
      <w:r>
        <w:rPr>
          <w:rFonts w:ascii="Times New Roman" w:hAnsi="Times New Roman" w:cs="Times New Roman"/>
          <w:b/>
          <w:sz w:val="22"/>
          <w:szCs w:val="22"/>
        </w:rPr>
        <w:t>/202</w:t>
      </w:r>
      <w:r w:rsidR="00B80BE6">
        <w:rPr>
          <w:rFonts w:ascii="Times New Roman" w:hAnsi="Times New Roman" w:cs="Times New Roman"/>
          <w:b/>
          <w:sz w:val="22"/>
          <w:szCs w:val="22"/>
        </w:rPr>
        <w:t>6</w:t>
      </w:r>
    </w:p>
    <w:p w14:paraId="27049192" w14:textId="77777777" w:rsidR="009052DC" w:rsidRDefault="009052D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739903EA" w14:textId="0CF3CADF" w:rsidR="000517BC" w:rsidRPr="00283AB2" w:rsidRDefault="000517BC" w:rsidP="002E7468">
      <w:pPr>
        <w:pStyle w:val="Default"/>
        <w:spacing w:line="276" w:lineRule="auto"/>
        <w:rPr>
          <w:rFonts w:ascii="Times New Roman" w:hAnsi="Times New Roman" w:cs="Times New Roman"/>
          <w:b/>
          <w:color w:val="FF0000"/>
          <w:sz w:val="22"/>
          <w:szCs w:val="22"/>
        </w:rPr>
      </w:pPr>
      <w:r w:rsidRPr="00283AB2">
        <w:rPr>
          <w:rFonts w:ascii="Times New Roman" w:hAnsi="Times New Roman" w:cs="Times New Roman"/>
          <w:b/>
          <w:color w:val="FF0000"/>
          <w:sz w:val="22"/>
          <w:szCs w:val="22"/>
        </w:rPr>
        <w:t xml:space="preserve">od </w:t>
      </w:r>
      <w:r w:rsidR="00244793" w:rsidRPr="00283AB2">
        <w:rPr>
          <w:rFonts w:ascii="Times New Roman" w:hAnsi="Times New Roman" w:cs="Times New Roman"/>
          <w:b/>
          <w:color w:val="FF0000"/>
          <w:sz w:val="22"/>
          <w:szCs w:val="22"/>
        </w:rPr>
        <w:t>0</w:t>
      </w:r>
      <w:r w:rsidRPr="00283AB2">
        <w:rPr>
          <w:rFonts w:ascii="Times New Roman" w:hAnsi="Times New Roman" w:cs="Times New Roman"/>
          <w:b/>
          <w:color w:val="FF0000"/>
          <w:sz w:val="22"/>
          <w:szCs w:val="22"/>
        </w:rPr>
        <w:t>1.</w:t>
      </w:r>
      <w:r w:rsidR="00244793" w:rsidRPr="00283AB2">
        <w:rPr>
          <w:rFonts w:ascii="Times New Roman" w:hAnsi="Times New Roman" w:cs="Times New Roman"/>
          <w:b/>
          <w:color w:val="FF0000"/>
          <w:sz w:val="22"/>
          <w:szCs w:val="22"/>
        </w:rPr>
        <w:t>0</w:t>
      </w:r>
      <w:r w:rsidR="00283AB2">
        <w:rPr>
          <w:rFonts w:ascii="Times New Roman" w:hAnsi="Times New Roman" w:cs="Times New Roman"/>
          <w:b/>
          <w:color w:val="FF0000"/>
          <w:sz w:val="22"/>
          <w:szCs w:val="22"/>
        </w:rPr>
        <w:t>6</w:t>
      </w:r>
      <w:r w:rsidRPr="00283AB2">
        <w:rPr>
          <w:rFonts w:ascii="Times New Roman" w:hAnsi="Times New Roman" w:cs="Times New Roman"/>
          <w:b/>
          <w:color w:val="FF0000"/>
          <w:sz w:val="22"/>
          <w:szCs w:val="22"/>
        </w:rPr>
        <w:t>.202</w:t>
      </w:r>
      <w:r w:rsidR="00B80BE6" w:rsidRPr="00283AB2">
        <w:rPr>
          <w:rFonts w:ascii="Times New Roman" w:hAnsi="Times New Roman" w:cs="Times New Roman"/>
          <w:b/>
          <w:color w:val="FF0000"/>
          <w:sz w:val="22"/>
          <w:szCs w:val="22"/>
        </w:rPr>
        <w:t>6</w:t>
      </w:r>
      <w:r w:rsidRPr="00283AB2">
        <w:rPr>
          <w:rFonts w:ascii="Times New Roman" w:hAnsi="Times New Roman" w:cs="Times New Roman"/>
          <w:b/>
          <w:color w:val="FF0000"/>
          <w:sz w:val="22"/>
          <w:szCs w:val="22"/>
        </w:rPr>
        <w:t xml:space="preserve"> do 31.12.202</w:t>
      </w:r>
      <w:r w:rsidR="00B80BE6" w:rsidRPr="00283AB2">
        <w:rPr>
          <w:rFonts w:ascii="Times New Roman" w:hAnsi="Times New Roman" w:cs="Times New Roman"/>
          <w:b/>
          <w:color w:val="FF0000"/>
          <w:sz w:val="22"/>
          <w:szCs w:val="22"/>
        </w:rPr>
        <w:t>6</w:t>
      </w:r>
    </w:p>
    <w:p w14:paraId="36C4B654" w14:textId="77777777" w:rsidR="003620FC" w:rsidRPr="00192A2B" w:rsidRDefault="003620F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61F97192" w14:textId="77777777" w:rsidR="00F04B79" w:rsidRDefault="00523853" w:rsidP="00F04B79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1: </w:t>
      </w:r>
      <w:r w:rsidR="00F04B79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Operačné stredisko záchrannej zdravotnej služby SR v BA</w:t>
      </w:r>
    </w:p>
    <w:p w14:paraId="3986E58D" w14:textId="0931800E" w:rsidR="00F04B79" w:rsidRDefault="00F04B79" w:rsidP="00F04B79">
      <w:pPr>
        <w:pStyle w:val="Zkladntext1"/>
        <w:spacing w:after="0" w:line="240" w:lineRule="auto"/>
        <w:ind w:left="720" w:firstLine="696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Sídlo:    Trnavská cesta 8/A, Bratislava</w:t>
      </w:r>
    </w:p>
    <w:p w14:paraId="0C5EC194" w14:textId="07212133" w:rsidR="006852A7" w:rsidRDefault="006852A7" w:rsidP="00F04B7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66BE0" w:rsidRPr="00966BE0" w14:paraId="72FF599A" w14:textId="77777777" w:rsidTr="00966BE0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59E70E" w14:textId="77777777" w:rsidR="00952B0D" w:rsidRPr="00966BE0" w:rsidRDefault="00952B0D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01C92C" w14:textId="237EAC71" w:rsidR="00952B0D" w:rsidRPr="00966BE0" w:rsidRDefault="00952B0D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F6298" w14:textId="77777777" w:rsidR="00952B0D" w:rsidRPr="00966BE0" w:rsidRDefault="00952B0D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C6313E" w14:textId="77777777" w:rsidR="00952B0D" w:rsidRPr="00966BE0" w:rsidRDefault="00952B0D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685BF110" w14:textId="77777777" w:rsidR="00952B0D" w:rsidRPr="00966BE0" w:rsidRDefault="00952B0D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2A3BCEFA" w14:textId="77777777" w:rsidR="00952B0D" w:rsidRPr="00966BE0" w:rsidRDefault="00952B0D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801054" w14:textId="6AF70A3C" w:rsidR="00952B0D" w:rsidRPr="00966BE0" w:rsidRDefault="00952B0D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966BE0" w:rsidRPr="00966BE0" w14:paraId="4B430C8E" w14:textId="77777777" w:rsidTr="00966BE0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1D6926" w14:textId="4E7B8577" w:rsidR="00952B0D" w:rsidRPr="00966BE0" w:rsidRDefault="00B80BE6" w:rsidP="00B80BE6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7A88E" w14:textId="77777777" w:rsidR="00952B0D" w:rsidRPr="00966BE0" w:rsidRDefault="00952B0D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5EA0995" w14:textId="77777777" w:rsidR="00952B0D" w:rsidRPr="00966BE0" w:rsidRDefault="00952B0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7E633C" w14:textId="77777777" w:rsidR="00952B0D" w:rsidRPr="00966BE0" w:rsidRDefault="00952B0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1B1C0EC" w14:textId="77777777" w:rsidR="00952B0D" w:rsidRPr="00966BE0" w:rsidRDefault="00952B0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0DDC5D2D" w14:textId="660F5141" w:rsidR="009A74B4" w:rsidRDefault="009A74B4" w:rsidP="0054060C">
      <w:pPr>
        <w:pStyle w:val="Default"/>
        <w:spacing w:line="276" w:lineRule="auto"/>
        <w:ind w:left="360"/>
        <w:jc w:val="both"/>
        <w:rPr>
          <w:rFonts w:ascii="Times New Roman" w:eastAsia="Arial Narrow" w:hAnsi="Times New Roman" w:cs="Times New Roman"/>
          <w:b/>
          <w:bCs/>
          <w:sz w:val="22"/>
          <w:szCs w:val="22"/>
          <w:lang w:eastAsia="sk-SK" w:bidi="sk-SK"/>
        </w:rPr>
      </w:pPr>
    </w:p>
    <w:p w14:paraId="7424467A" w14:textId="77777777" w:rsidR="002E7468" w:rsidRDefault="002E7468" w:rsidP="0054060C">
      <w:pPr>
        <w:pStyle w:val="Default"/>
        <w:spacing w:line="276" w:lineRule="auto"/>
        <w:ind w:left="360"/>
        <w:jc w:val="both"/>
        <w:rPr>
          <w:rFonts w:ascii="Times New Roman" w:eastAsia="Arial Narrow" w:hAnsi="Times New Roman" w:cs="Times New Roman"/>
          <w:b/>
          <w:bCs/>
          <w:sz w:val="22"/>
          <w:szCs w:val="22"/>
          <w:lang w:eastAsia="sk-SK" w:bidi="sk-SK"/>
        </w:rPr>
      </w:pPr>
    </w:p>
    <w:p w14:paraId="36807BF9" w14:textId="7A20C8F5" w:rsidR="00B80BE6" w:rsidRDefault="00B80BE6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95FDA0C" w14:textId="4C819EBB" w:rsidR="005233BC" w:rsidRPr="00192A2B" w:rsidRDefault="005233BC" w:rsidP="005233BC">
      <w:pPr>
        <w:rPr>
          <w:rFonts w:ascii="Times New Roman" w:hAnsi="Times New Roman"/>
          <w:szCs w:val="22"/>
          <w:lang w:eastAsia="en-US"/>
        </w:rPr>
      </w:pPr>
      <w:r w:rsidRPr="00192A2B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92E3D8" w14:textId="77777777" w:rsidR="004E1CFF" w:rsidRDefault="004E1CFF" w:rsidP="007F0D4C">
      <w:r>
        <w:separator/>
      </w:r>
    </w:p>
  </w:endnote>
  <w:endnote w:type="continuationSeparator" w:id="0">
    <w:p w14:paraId="495A170C" w14:textId="77777777" w:rsidR="004E1CFF" w:rsidRDefault="004E1CFF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0B90FC" w14:textId="77777777" w:rsidR="004E1CFF" w:rsidRDefault="004E1CFF" w:rsidP="007F0D4C">
      <w:r>
        <w:separator/>
      </w:r>
    </w:p>
  </w:footnote>
  <w:footnote w:type="continuationSeparator" w:id="0">
    <w:p w14:paraId="336220F8" w14:textId="77777777" w:rsidR="004E1CFF" w:rsidRDefault="004E1CFF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B62EE2" w14:textId="3A2B5E3A" w:rsidR="00EE0D37" w:rsidRPr="00901CBC" w:rsidRDefault="00EE0D37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Pr="00901CBC">
      <w:rPr>
        <w:rFonts w:ascii="Arial Narrow" w:hAnsi="Arial Narrow"/>
        <w:sz w:val="22"/>
        <w:szCs w:val="22"/>
      </w:rPr>
      <w:t xml:space="preserve"> </w:t>
    </w:r>
    <w:r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40F3E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A2A32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E121D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A67FB"/>
    <w:multiLevelType w:val="hybridMultilevel"/>
    <w:tmpl w:val="845C3E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325941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EA7E5E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643A73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1E7CEC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F9003B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090105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841221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3753C1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A4529C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C460FD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E710EE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A8768E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F11A32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E23E0D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1550D8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043006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974788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0638194">
    <w:abstractNumId w:val="19"/>
  </w:num>
  <w:num w:numId="2" w16cid:durableId="699209869">
    <w:abstractNumId w:val="15"/>
  </w:num>
  <w:num w:numId="3" w16cid:durableId="997345470">
    <w:abstractNumId w:val="8"/>
  </w:num>
  <w:num w:numId="4" w16cid:durableId="521744957">
    <w:abstractNumId w:val="13"/>
  </w:num>
  <w:num w:numId="5" w16cid:durableId="1346132355">
    <w:abstractNumId w:val="11"/>
  </w:num>
  <w:num w:numId="6" w16cid:durableId="1589774577">
    <w:abstractNumId w:val="5"/>
  </w:num>
  <w:num w:numId="7" w16cid:durableId="1825506679">
    <w:abstractNumId w:val="9"/>
  </w:num>
  <w:num w:numId="8" w16cid:durableId="1426194678">
    <w:abstractNumId w:val="6"/>
  </w:num>
  <w:num w:numId="9" w16cid:durableId="1324579651">
    <w:abstractNumId w:val="14"/>
  </w:num>
  <w:num w:numId="10" w16cid:durableId="1254628494">
    <w:abstractNumId w:val="2"/>
  </w:num>
  <w:num w:numId="11" w16cid:durableId="107742799">
    <w:abstractNumId w:val="0"/>
  </w:num>
  <w:num w:numId="12" w16cid:durableId="423915451">
    <w:abstractNumId w:val="18"/>
  </w:num>
  <w:num w:numId="13" w16cid:durableId="1528568989">
    <w:abstractNumId w:val="4"/>
  </w:num>
  <w:num w:numId="14" w16cid:durableId="2023512919">
    <w:abstractNumId w:val="21"/>
  </w:num>
  <w:num w:numId="15" w16cid:durableId="292952224">
    <w:abstractNumId w:val="10"/>
  </w:num>
  <w:num w:numId="16" w16cid:durableId="659701029">
    <w:abstractNumId w:val="20"/>
  </w:num>
  <w:num w:numId="17" w16cid:durableId="1660039616">
    <w:abstractNumId w:val="16"/>
  </w:num>
  <w:num w:numId="18" w16cid:durableId="1475373542">
    <w:abstractNumId w:val="12"/>
  </w:num>
  <w:num w:numId="19" w16cid:durableId="1268002416">
    <w:abstractNumId w:val="17"/>
  </w:num>
  <w:num w:numId="20" w16cid:durableId="1292830319">
    <w:abstractNumId w:val="1"/>
  </w:num>
  <w:num w:numId="21" w16cid:durableId="1740253590">
    <w:abstractNumId w:val="7"/>
  </w:num>
  <w:num w:numId="22" w16cid:durableId="1153445083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517BC"/>
    <w:rsid w:val="0005242E"/>
    <w:rsid w:val="00056DB3"/>
    <w:rsid w:val="00081B91"/>
    <w:rsid w:val="000826DB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2A2B"/>
    <w:rsid w:val="00195E8D"/>
    <w:rsid w:val="001A55DF"/>
    <w:rsid w:val="001A7F03"/>
    <w:rsid w:val="001B5E27"/>
    <w:rsid w:val="001C40B1"/>
    <w:rsid w:val="001C4DC4"/>
    <w:rsid w:val="001D7EFA"/>
    <w:rsid w:val="001F788F"/>
    <w:rsid w:val="002024DC"/>
    <w:rsid w:val="00213AEB"/>
    <w:rsid w:val="002158E6"/>
    <w:rsid w:val="00217D57"/>
    <w:rsid w:val="00230947"/>
    <w:rsid w:val="00235718"/>
    <w:rsid w:val="00235C19"/>
    <w:rsid w:val="00241BCD"/>
    <w:rsid w:val="00241C00"/>
    <w:rsid w:val="00244793"/>
    <w:rsid w:val="00245843"/>
    <w:rsid w:val="00251FD7"/>
    <w:rsid w:val="002527DC"/>
    <w:rsid w:val="002544C8"/>
    <w:rsid w:val="00260982"/>
    <w:rsid w:val="0026315E"/>
    <w:rsid w:val="0026465D"/>
    <w:rsid w:val="00273482"/>
    <w:rsid w:val="002751E2"/>
    <w:rsid w:val="002758CF"/>
    <w:rsid w:val="00275A09"/>
    <w:rsid w:val="002835B9"/>
    <w:rsid w:val="00283AB2"/>
    <w:rsid w:val="00283C1F"/>
    <w:rsid w:val="00284350"/>
    <w:rsid w:val="00291C2E"/>
    <w:rsid w:val="00294290"/>
    <w:rsid w:val="002953E9"/>
    <w:rsid w:val="002B21C6"/>
    <w:rsid w:val="002E21F7"/>
    <w:rsid w:val="002E7468"/>
    <w:rsid w:val="002F37DD"/>
    <w:rsid w:val="00305E84"/>
    <w:rsid w:val="00334554"/>
    <w:rsid w:val="0034007A"/>
    <w:rsid w:val="00341694"/>
    <w:rsid w:val="003468C6"/>
    <w:rsid w:val="00361C56"/>
    <w:rsid w:val="003620FC"/>
    <w:rsid w:val="00362B6A"/>
    <w:rsid w:val="00370539"/>
    <w:rsid w:val="00372931"/>
    <w:rsid w:val="00374ADF"/>
    <w:rsid w:val="00385C7D"/>
    <w:rsid w:val="00387C84"/>
    <w:rsid w:val="0039070E"/>
    <w:rsid w:val="00392834"/>
    <w:rsid w:val="00393FBA"/>
    <w:rsid w:val="003976B7"/>
    <w:rsid w:val="003A74D6"/>
    <w:rsid w:val="003A77E3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C0A"/>
    <w:rsid w:val="003F4652"/>
    <w:rsid w:val="00405788"/>
    <w:rsid w:val="00421B60"/>
    <w:rsid w:val="00433D37"/>
    <w:rsid w:val="00440EE8"/>
    <w:rsid w:val="004414E3"/>
    <w:rsid w:val="00443B8F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A444C"/>
    <w:rsid w:val="004B13FE"/>
    <w:rsid w:val="004B51AB"/>
    <w:rsid w:val="004B7D5A"/>
    <w:rsid w:val="004C062C"/>
    <w:rsid w:val="004C0661"/>
    <w:rsid w:val="004C0B13"/>
    <w:rsid w:val="004E0D4A"/>
    <w:rsid w:val="004E1CFF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36DEA"/>
    <w:rsid w:val="0054060C"/>
    <w:rsid w:val="00541C6A"/>
    <w:rsid w:val="00542C78"/>
    <w:rsid w:val="0056256F"/>
    <w:rsid w:val="00570B46"/>
    <w:rsid w:val="00573D7E"/>
    <w:rsid w:val="0058475D"/>
    <w:rsid w:val="00587045"/>
    <w:rsid w:val="005A1066"/>
    <w:rsid w:val="005A190D"/>
    <w:rsid w:val="005A3B68"/>
    <w:rsid w:val="005B0CCF"/>
    <w:rsid w:val="005D3FD0"/>
    <w:rsid w:val="005D4CBF"/>
    <w:rsid w:val="005E0095"/>
    <w:rsid w:val="005E325B"/>
    <w:rsid w:val="005F0686"/>
    <w:rsid w:val="005F3200"/>
    <w:rsid w:val="005F7EDC"/>
    <w:rsid w:val="0061466D"/>
    <w:rsid w:val="006211F7"/>
    <w:rsid w:val="00623A5C"/>
    <w:rsid w:val="0062674B"/>
    <w:rsid w:val="0064062E"/>
    <w:rsid w:val="00666C22"/>
    <w:rsid w:val="006747F6"/>
    <w:rsid w:val="00682AAD"/>
    <w:rsid w:val="006852A7"/>
    <w:rsid w:val="00685CF7"/>
    <w:rsid w:val="006939CB"/>
    <w:rsid w:val="006977E3"/>
    <w:rsid w:val="006A29B1"/>
    <w:rsid w:val="006A4877"/>
    <w:rsid w:val="006D0837"/>
    <w:rsid w:val="006D3C55"/>
    <w:rsid w:val="006E0662"/>
    <w:rsid w:val="006E5C9C"/>
    <w:rsid w:val="00706918"/>
    <w:rsid w:val="00713B69"/>
    <w:rsid w:val="007162EF"/>
    <w:rsid w:val="00716F83"/>
    <w:rsid w:val="00734044"/>
    <w:rsid w:val="00745747"/>
    <w:rsid w:val="007463E4"/>
    <w:rsid w:val="00752ADC"/>
    <w:rsid w:val="0075558E"/>
    <w:rsid w:val="007576D7"/>
    <w:rsid w:val="00782D23"/>
    <w:rsid w:val="00784E3F"/>
    <w:rsid w:val="007864C5"/>
    <w:rsid w:val="00794058"/>
    <w:rsid w:val="00796745"/>
    <w:rsid w:val="007A158E"/>
    <w:rsid w:val="007A4CB6"/>
    <w:rsid w:val="007A7E7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3DB6"/>
    <w:rsid w:val="008245DF"/>
    <w:rsid w:val="00825562"/>
    <w:rsid w:val="008323E4"/>
    <w:rsid w:val="00836337"/>
    <w:rsid w:val="00855CA4"/>
    <w:rsid w:val="00857612"/>
    <w:rsid w:val="00857646"/>
    <w:rsid w:val="008714DB"/>
    <w:rsid w:val="00871E24"/>
    <w:rsid w:val="00876EA5"/>
    <w:rsid w:val="00891A18"/>
    <w:rsid w:val="00893234"/>
    <w:rsid w:val="00894BB7"/>
    <w:rsid w:val="00896579"/>
    <w:rsid w:val="00897E1A"/>
    <w:rsid w:val="008A1BB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E3996"/>
    <w:rsid w:val="008F5E5E"/>
    <w:rsid w:val="00901CBC"/>
    <w:rsid w:val="009036BE"/>
    <w:rsid w:val="009052DC"/>
    <w:rsid w:val="00905300"/>
    <w:rsid w:val="00906B44"/>
    <w:rsid w:val="00911E9A"/>
    <w:rsid w:val="00913D4A"/>
    <w:rsid w:val="009201A0"/>
    <w:rsid w:val="009261F2"/>
    <w:rsid w:val="0093021C"/>
    <w:rsid w:val="0094402B"/>
    <w:rsid w:val="00944215"/>
    <w:rsid w:val="00952B0D"/>
    <w:rsid w:val="009562F7"/>
    <w:rsid w:val="009643C3"/>
    <w:rsid w:val="0096440E"/>
    <w:rsid w:val="009654BD"/>
    <w:rsid w:val="00965FF5"/>
    <w:rsid w:val="00966BE0"/>
    <w:rsid w:val="00984791"/>
    <w:rsid w:val="00993D11"/>
    <w:rsid w:val="009966B9"/>
    <w:rsid w:val="009A74B4"/>
    <w:rsid w:val="009A7CD7"/>
    <w:rsid w:val="009B6878"/>
    <w:rsid w:val="009C5612"/>
    <w:rsid w:val="009E0BF3"/>
    <w:rsid w:val="009E2D86"/>
    <w:rsid w:val="009E3756"/>
    <w:rsid w:val="009F11EC"/>
    <w:rsid w:val="00A47F94"/>
    <w:rsid w:val="00A53C24"/>
    <w:rsid w:val="00A62199"/>
    <w:rsid w:val="00A806BD"/>
    <w:rsid w:val="00A80BB9"/>
    <w:rsid w:val="00A852B8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BE6"/>
    <w:rsid w:val="00B80C13"/>
    <w:rsid w:val="00B9271C"/>
    <w:rsid w:val="00B959D3"/>
    <w:rsid w:val="00BA2B25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48ED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1808"/>
    <w:rsid w:val="00C55B5F"/>
    <w:rsid w:val="00C65A65"/>
    <w:rsid w:val="00C90E95"/>
    <w:rsid w:val="00CA4E1B"/>
    <w:rsid w:val="00CB267B"/>
    <w:rsid w:val="00CB79B4"/>
    <w:rsid w:val="00CC2FD7"/>
    <w:rsid w:val="00CC53C9"/>
    <w:rsid w:val="00CD074E"/>
    <w:rsid w:val="00CE5D96"/>
    <w:rsid w:val="00CE6B05"/>
    <w:rsid w:val="00CF018A"/>
    <w:rsid w:val="00CF29E4"/>
    <w:rsid w:val="00CF5CB9"/>
    <w:rsid w:val="00D00391"/>
    <w:rsid w:val="00D23419"/>
    <w:rsid w:val="00D270EC"/>
    <w:rsid w:val="00D30D7C"/>
    <w:rsid w:val="00D35CF4"/>
    <w:rsid w:val="00D369F1"/>
    <w:rsid w:val="00D4349E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A0310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070D2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E0D37"/>
    <w:rsid w:val="00EE47BB"/>
    <w:rsid w:val="00EF53BB"/>
    <w:rsid w:val="00EF6798"/>
    <w:rsid w:val="00F023DA"/>
    <w:rsid w:val="00F04B79"/>
    <w:rsid w:val="00F079FB"/>
    <w:rsid w:val="00F109D9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4C062C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4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EE461E9F-9506-43B8-9610-E3C24714C5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2-01T14:50:00Z</dcterms:created>
  <dcterms:modified xsi:type="dcterms:W3CDTF">2026-04-21T13:56:00Z</dcterms:modified>
</cp:coreProperties>
</file>